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lilas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; 7-hydroxycitronellal; isoeugenol; cinnamaldehyde; p-tolylacet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phenyl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-12-8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0-456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610 mg/kg)</w:t>
              <w:br/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2000 mg/kg de peso corporal)</w:t>
              <w:br/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4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4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-tolylacet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09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73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63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En polv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35 mg/kg de peso corporal Animal: rabbit, Guideline: OECD Guideline 402 (Acute Dermal Toxicity), 95% CL: 1769 - 3634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4,63 mg/l air Animal: ra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1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lila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5 – 464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7,17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lila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-tolylacetaldehyde (104-09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-phenylethanol ; cinnamyl alcohol ; 7-hydroxycitronellal ; anisaldehyde ; isoeugenol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yl alcohol ; 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lila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lila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4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1AA40C-46BA-4240-86E7-11BB2589444A}"/>
</file>

<file path=customXml/itemProps3.xml><?xml version="1.0" encoding="utf-8"?>
<ds:datastoreItem xmlns:ds="http://schemas.openxmlformats.org/officeDocument/2006/customXml" ds:itemID="{34EE1BDD-2CAA-47EF-9B08-66F4722DDAA9}"/>
</file>

<file path=customXml/itemProps4.xml><?xml version="1.0" encoding="utf-8"?>
<ds:datastoreItem xmlns:ds="http://schemas.openxmlformats.org/officeDocument/2006/customXml" ds:itemID="{A3136C01-F414-4764-B25A-1AFC29774F7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